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конкуренции двух фирм для двух случаев(без учета и с учетом социально-психологического фактора) и построить их, используя язык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 (без учета социально-психологического фактора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 (с учетом социально-психологического фактора)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истема уравнений для первого случая (без учета социально-психологического фактор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  <w:r>
        <w:br/>
      </w:r>
      <w:r>
        <w:t xml:space="preserve">Система уравнений для второго случая (с учетом социально-психологического фактора)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Начальные условия для обеих задач принимают следующий вид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3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r</m:t>
          </m:r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27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4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9</m:t>
          </m:r>
        </m:oMath>
      </m:oMathPara>
    </w:p>
    <w:p>
      <w:pPr>
        <w:pStyle w:val="FirstParagraph"/>
      </w:pPr>
      <w:r>
        <w:br/>
      </w:r>
      <w:r>
        <w:t xml:space="preserve">Обозначения:</w:t>
      </w:r>
      <w:r>
        <w:br/>
      </w:r>
      <w:r>
        <w:t xml:space="preserve">N - число потребителей производимого продукта</w:t>
      </w:r>
      <w:r>
        <w:br/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br/>
      </w:r>
      <w:r>
        <w:t xml:space="preserve">p</w:t>
      </w:r>
      <w:r>
        <w:rPr>
          <w:vertAlign w:val="subscript"/>
        </w:rPr>
        <w:t xml:space="preserve">cr</w:t>
      </w:r>
      <w:r>
        <w:t xml:space="preserve"> </w:t>
      </w:r>
      <w:r>
        <w:t xml:space="preserve">- критическая стоимость продукта</w:t>
      </w:r>
      <w:r>
        <w:br/>
      </w:r>
      <w:r>
        <w:t xml:space="preserve">p - себестоимость продукта</w:t>
      </w:r>
      <w:r>
        <w:br/>
      </w:r>
      <w:r>
        <w:t xml:space="preserve">q - максимальная потребность одного человека в продукте в единицу времени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pStyle w:val="BodyText"/>
      </w:pPr>
      <w:r>
        <w:t xml:space="preserve">Ниже представлен скриншот кода программы, написа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остроим графики изменения оборотных средств фирмы 1 и фирмы 2 для случая 1 (без учета социально-психологического фактора). (рис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pStyle w:val="BodyText"/>
      </w:pPr>
      <w:r>
        <w:t xml:space="preserve">Также построим графики изменения оборотных средств фирмы 1 и фирмы 2 для случая 2 (с учетом социально-психологического фактора)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для второго случая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моделью конкуренции двух фирм для двух случаев (без учета и с учетом социально-психологического фактора). Построил для них графики, используя язык программирования Modelica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елезнев Василий Александрович</dc:creator>
  <dc:language>ru-RU</dc:language>
  <cp:keywords/>
  <dcterms:created xsi:type="dcterms:W3CDTF">2021-04-02T11:52:21Z</dcterms:created>
  <dcterms:modified xsi:type="dcterms:W3CDTF">2021-04-02T11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